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w:t>
      </w:r>
      <w:r>
        <w:t xml:space="preserve"> </w:t>
      </w:r>
      <w:r>
        <w:t xml:space="preserve">Kenya</w:t>
      </w:r>
      <w:r>
        <w:t xml:space="preserve"> </w:t>
      </w:r>
      <w:r>
        <w:t xml:space="preserve">Nairobi</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Committee Chairperson</w:t>
      </w:r>
    </w:p>
    <w:p>
      <w:pPr>
        <w:pStyle w:val="BodyText"/>
      </w:pPr>
      <w:r>
        <w:t xml:space="preserve">Nairobi Youth Development Foundation (NYDF)</w:t>
      </w:r>
    </w:p>
    <w:p>
      <w:pPr>
        <w:pStyle w:val="BodyText"/>
      </w:pPr>
      <w:r>
        <w:t xml:space="preserve">P.O. Box 10789-00100</w:t>
      </w:r>
    </w:p>
    <w:p>
      <w:pPr>
        <w:pStyle w:val="BodyText"/>
      </w:pPr>
      <w:r>
        <w:t xml:space="preserve">Nairobi, Kenya</w:t>
      </w:r>
    </w:p>
    <w:bookmarkStart w:id="20" w:name="Xace1c7017e8df6bb761c011e5ef79aa9cc98a4b"/>
    <w:p>
      <w:pPr>
        <w:pStyle w:val="Heading2"/>
      </w:pPr>
      <w:r>
        <w:t xml:space="preserve">Subject: Application for the Nairobi Urban Excellence Scholarship Program - Baker Family Legacy Initiative</w:t>
      </w:r>
    </w:p>
    <w:p>
      <w:pPr>
        <w:pStyle w:val="FirstParagraph"/>
      </w:pPr>
      <w:r>
        <w:t xml:space="preserve">To the Esteemed Members of the Nairobi Youth Development Foundation Scholarship Committee,</w:t>
      </w:r>
    </w:p>
    <w:p>
      <w:pPr>
        <w:pStyle w:val="BodyText"/>
      </w:pPr>
      <w:r>
        <w:t xml:space="preserve">I am writing this Scholarship Application Letter with profound enthusiasm to formally apply for the prestigious Nairobi Urban Excellence Scholarship Program, sponsored by your esteemed foundation. My name is John Baker, a dedicated student currently pursuing a Bachelor of Science in Food Technology at Kenyatta University's main campus in Nairobi. As a proud resident of Kenya and an active participant in Nairobi's vibrant community since my childhood, I am committed to leveraging this scholarship opportunity to transform my academic journey into meaningful contributions for the people of Kenya Nairobi.</w:t>
      </w:r>
    </w:p>
    <w:p>
      <w:pPr>
        <w:pStyle w:val="BodyText"/>
      </w:pPr>
      <w:r>
        <w:t xml:space="preserve">My connection to Nairobi runs deep. Born and raised in the bustling Kibera settlement, I witnessed firsthand how limited educational access perpetuates cycles of poverty in urban centers. My parents, both informal traders operating within Nairobi's famous Jua Kali market sector, sacrificed immensely to ensure my sister and I attended St. Mary's Secondary School in Mathare Valley – a school known for its resilience amid Nairobi's socioeconomic challenges. Through relentless hard work, I achieved an impressive KCSE score of 76%, earning me admission to Kenyatta University on merit. However, the financial burden of tuition fees (KES 150,000 annually) and accommodation in Nairobi has placed immense strain on my family. This is why I am seeking the Nairobi Urban Excellence Scholarship – not merely as financial assistance, but as an investment in a sustainable future for Kenya's urban youth.</w:t>
      </w:r>
    </w:p>
    <w:p>
      <w:pPr>
        <w:pStyle w:val="BodyText"/>
      </w:pPr>
      <w:r>
        <w:t xml:space="preserve">My academic trajectory reflects my commitment to addressing Nairobi's pressing challenges. In my second year of Food Technology, I've maintained a 3.8 GPA while leading two campus initiatives directly tied to Nairobi's development: (1) The "Baker Community Bakes" project, where we repurpose surplus bread from city bakeries into nutritious meals for street children near the Nairobi Riverfront; and (2) Collaborating with the Nairobi County Government on a pilot program to establish 5 low-cost micro-bakery hubs in Kibera, training unemployed youth in sustainable baking techniques. These projects have already served over 200 residents and earned me recognition as "Nairobi's Young Innovator" by the Kenya National Association of Manufacturers. The Scholarship Application Letter I submit today is not just a request for funds – it is a formal pledge to expand these initiatives into an enterprise that will create 150+ jobs in Nairobi's informal sector within five years.</w:t>
      </w:r>
    </w:p>
    <w:p>
      <w:pPr>
        <w:pStyle w:val="BodyText"/>
      </w:pPr>
      <w:r>
        <w:t xml:space="preserve">What truly sets my application apart is my unwavering focus on community-centered solutions. Unlike many scholarship seekers, I have already demonstrated tangible impact through the Baker Urban Development Project. In partnership with local NGOs like Uhai EASHA and Nairobi City County, we've developed a business model that integrates waste reduction (using food byproducts for animal feed), skills development (offering certificate courses in commercial baking), and health initiatives (providing affordable bread fortified with micronutrients). This year alone, our pilot bakery in Kibera has reduced local food waste by 40% while training 37 youth – including five young women from my own community who now lead production teams. These results validate my belief that Nairobi's greatest potential lies within its own communities.</w:t>
      </w:r>
    </w:p>
    <w:p>
      <w:pPr>
        <w:pStyle w:val="BodyText"/>
      </w:pPr>
      <w:r>
        <w:t xml:space="preserve">The Nairobi Urban Excellence Scholarship would directly address the critical barriers I face as a student and changemaker in Kenya. My family's combined income of KES 28,000/month is insufficient for my education costs, forcing me to work 25 hours weekly at a downtown food stall – time that could be spent on research or community outreach. This scholarship would cover tuition (KES 150,000), accommodation in Nairobi's University Village (KES 48,000/year), and essential academic materials. More importantly, it would free me to fully dedicate myself to expanding our bakery training program. I have already secured letters of intent from three Nairobi County government departments and two private sector partners committed to matching scholarship funding with additional resources.</w:t>
      </w:r>
    </w:p>
    <w:p>
      <w:pPr>
        <w:pStyle w:val="BodyText"/>
      </w:pPr>
      <w:r>
        <w:t xml:space="preserve">My vision for the Baker Urban Development Project extends beyond business – it is a blueprint for sustainable urban development in Kenya Nairobi. With scholarship support, I will establish: (1) A 100-seat vocational training center in Nairobi Eastleigh; (2) An online marketplace connecting neighborhood bakers to formal retail networks; and (3) A youth mentorship program targeting 50 students annually from disadvantaged Nairobi schools. This initiative aligns perfectly with Kenya's Vision 2030 and the County Government of Nairobi's "Urban Agriculture Strategy" – demonstrating my commitment to national development priorities.</w:t>
      </w:r>
    </w:p>
    <w:p>
      <w:pPr>
        <w:pStyle w:val="BodyText"/>
      </w:pPr>
      <w:r>
        <w:t xml:space="preserve">I understand that the Scholarship Application Letter is more than a formality; it is an opportunity to prove I am ready to be a catalyst for change. Having served as Student Representative on Kenyatta University's Sustainability Committee, I have presented my bakery model before the Nairobi City County Planning Department and received their endorsement. My references – including Professor Amina Juma (Head of Food Technology) and Councilor David Wanjohi (Nairobi East Constituency) – can attest to my leadership, academic rigor, and community impact. This scholarship would enable me to continue serving as the bridge between Nairobi's academic institutions and its most vulnerable communities.</w:t>
      </w:r>
    </w:p>
    <w:p>
      <w:pPr>
        <w:pStyle w:val="BodyText"/>
      </w:pPr>
      <w:r>
        <w:t xml:space="preserve">As a Baker with roots in Nairobi's heartland, I carry not just my family name but a legacy of resilience that defines Kenyan urban life. I have witnessed how education can dismantle barriers – my sister, now an engineer at Kenya Power Company in Nairobi, embodies this truth. With the support of the Nairobi Youth Development Foundation through this scholarship, I will honor that legacy by creating pathways for hundreds more young people across Kenya's capital city to thrive. The Scholarship Application Letter you hold today represents not just my aspirations but a promise: that John Baker will become a transformative force in Nairobi's development story.</w:t>
      </w:r>
    </w:p>
    <w:p>
      <w:pPr>
        <w:pStyle w:val="BodyText"/>
      </w:pPr>
      <w:r>
        <w:t xml:space="preserve">Thank you for considering my application. I welcome the opportunity to discuss how my vision aligns with your foundation's mission and stand ready to provide any additional information required. I have enclosed all supporting documents as requested, including academic transcripts, community project reports, and letters of support from Nairobi County officials.</w:t>
      </w:r>
    </w:p>
    <w:p>
      <w:pPr>
        <w:pStyle w:val="BodyText"/>
      </w:pPr>
      <w:r>
        <w:t xml:space="preserve">Sincerely,</w:t>
      </w:r>
      <w:r>
        <w:br/>
      </w:r>
      <w:r>
        <w:rPr>
          <w:bCs/>
          <w:b/>
        </w:rPr>
        <w:t xml:space="preserve">John Baker</w:t>
      </w:r>
      <w:r>
        <w:br/>
      </w:r>
      <w:r>
        <w:t xml:space="preserve">Student ID: KU/FT/2021/879</w:t>
      </w:r>
      <w:r>
        <w:br/>
      </w:r>
      <w:r>
        <w:t xml:space="preserve">Kenyatta University, Nairobi</w:t>
      </w:r>
      <w:r>
        <w:br/>
      </w:r>
      <w:r>
        <w:t xml:space="preserve">Email: j.baker@ku.ac.ke | Phone: +254 703 891 564</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 Kenya Nairobi</dc:title>
  <dc:creator/>
  <dc:language>en</dc:language>
  <cp:keywords/>
  <dcterms:created xsi:type="dcterms:W3CDTF">2026-07-23T05:48:56Z</dcterms:created>
  <dcterms:modified xsi:type="dcterms:W3CDTF">2026-07-23T05:48:56Z</dcterms:modified>
</cp:coreProperties>
</file>

<file path=docProps/custom.xml><?xml version="1.0" encoding="utf-8"?>
<Properties xmlns="http://schemas.openxmlformats.org/officeDocument/2006/custom-properties" xmlns:vt="http://schemas.openxmlformats.org/officeDocument/2006/docPropsVTypes"/>
</file>